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D62DB0" w14:textId="77777777" w:rsidR="00581E86" w:rsidRDefault="00581E86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</w:p>
    <w:p w14:paraId="35A3B6F8" w14:textId="77777777" w:rsidR="00D729A6" w:rsidRDefault="003E06C5" w:rsidP="005E5340">
      <w:pPr>
        <w:pStyle w:val="NoSpacing"/>
        <w:jc w:val="center"/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</w:pPr>
      <w:r>
        <w:rPr>
          <w:noProof/>
          <w:lang w:eastAsia="en-IN"/>
        </w:rPr>
        <w:pict w14:anchorId="5FE5C99B">
          <v:rect id="_x0000_s1084" style="position:absolute;left:0;text-align:left;margin-left:-2.25pt;margin-top:.45pt;width:642.6pt;height:64.8pt;z-index:25170124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</w:p>
    <w:p w14:paraId="64AF0FA6" w14:textId="77777777" w:rsidR="00D729A6" w:rsidRDefault="003E06C5" w:rsidP="00D729A6">
      <w:r>
        <w:rPr>
          <w:noProof/>
          <w:lang w:val="en-US"/>
        </w:rPr>
        <w:pict w14:anchorId="0D742909">
          <v:rect id="Rectangle 5" o:spid="_x0000_s1081" style="position:absolute;margin-left:451.25pt;margin-top:20.75pt;width:85.05pt;height:248.65pt;z-index:2516981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" stroked="f">
            <v:textbox style="layout-flow:vertical;mso-layout-flow-alt:bottom-to-top;mso-next-textbox:#Rectangle 5">
              <w:txbxContent>
                <w:p w14:paraId="78340E62" w14:textId="77777777" w:rsidR="00D729A6" w:rsidRPr="003B13C9" w:rsidRDefault="00D729A6" w:rsidP="00D729A6">
                  <w:pPr>
                    <w:spacing w:after="0" w:line="240" w:lineRule="auto"/>
                    <w:jc w:val="center"/>
                    <w:rPr>
                      <w:b/>
                      <w:color w:val="00578D"/>
                      <w:sz w:val="72"/>
                      <w:szCs w:val="80"/>
                    </w:rPr>
                  </w:pPr>
                  <w:r w:rsidRPr="003B13C9">
                    <w:rPr>
                      <w:b/>
                      <w:color w:val="00578D"/>
                      <w:sz w:val="72"/>
                      <w:szCs w:val="80"/>
                    </w:rPr>
                    <w:t>CDAC Feb 2015</w:t>
                  </w:r>
                </w:p>
              </w:txbxContent>
            </v:textbox>
          </v:rect>
        </w:pict>
      </w:r>
      <w:bookmarkStart w:id="0" w:name="_GoBack"/>
      <w:r>
        <w:rPr>
          <w:noProof/>
          <w:lang w:val="en-US"/>
        </w:rPr>
        <w:pict w14:anchorId="3C56FD0F">
          <v:oval id="Oval 3" o:spid="_x0000_s1082" style="position:absolute;margin-left:247.15pt;margin-top:467.7pt;width:506pt;height:6in;z-index:2516992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" stroked="f"/>
        </w:pict>
      </w:r>
      <w:bookmarkEnd w:id="0"/>
    </w:p>
    <w:p w14:paraId="2AF83F0E" w14:textId="77777777" w:rsidR="00D729A6" w:rsidRDefault="003E06C5" w:rsidP="00D729A6">
      <w:r>
        <w:rPr>
          <w:noProof/>
          <w:lang w:val="en-US"/>
        </w:rPr>
        <w:pict w14:anchorId="70370A87">
          <v:rect id="Rectangle 4" o:spid="_x0000_s1080" style="position:absolute;margin-left:28.5pt;margin-top:1.55pt;width:429pt;height:230.7pt;z-index:2516971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" stroked="f">
            <v:textbox style="mso-next-textbox:#Rectangle 4">
              <w:txbxContent>
                <w:p w14:paraId="0F1580C2" w14:textId="55A8B401" w:rsidR="00D729A6" w:rsidRPr="00ED5A07" w:rsidRDefault="00D14099" w:rsidP="00D729A6">
                  <w:pPr>
                    <w:jc w:val="right"/>
                    <w:rPr>
                      <w:sz w:val="72"/>
                      <w:szCs w:val="72"/>
                    </w:rPr>
                  </w:pPr>
                  <w:r w:rsidRPr="00D14099">
                    <w:rPr>
                      <w:color w:val="0082D2"/>
                      <w:sz w:val="72"/>
                      <w:szCs w:val="72"/>
                    </w:rPr>
                    <w:t>Sequence Detector</w:t>
                  </w:r>
                </w:p>
              </w:txbxContent>
            </v:textbox>
          </v:rect>
        </w:pict>
      </w:r>
    </w:p>
    <w:p w14:paraId="1097B735" w14:textId="77777777" w:rsidR="00D729A6" w:rsidRDefault="00D729A6" w:rsidP="00D729A6"/>
    <w:p w14:paraId="275C2BCC" w14:textId="77777777" w:rsidR="00D729A6" w:rsidRDefault="00D729A6" w:rsidP="00D729A6"/>
    <w:p w14:paraId="1608E5C9" w14:textId="77777777" w:rsidR="00D729A6" w:rsidRDefault="00D729A6" w:rsidP="00D729A6"/>
    <w:p w14:paraId="6E641E18" w14:textId="77777777" w:rsidR="00D729A6" w:rsidRDefault="00D729A6" w:rsidP="00D729A6"/>
    <w:p w14:paraId="11E362E7" w14:textId="77777777" w:rsidR="00D729A6" w:rsidRDefault="00D729A6" w:rsidP="00D729A6"/>
    <w:p w14:paraId="5B55E5D9" w14:textId="77777777" w:rsidR="00D729A6" w:rsidRDefault="00D729A6" w:rsidP="00D729A6"/>
    <w:p w14:paraId="095F9CF0" w14:textId="77777777" w:rsidR="00D729A6" w:rsidRDefault="00D729A6" w:rsidP="00D729A6"/>
    <w:p w14:paraId="34145444" w14:textId="77777777" w:rsidR="00D729A6" w:rsidRDefault="00D729A6" w:rsidP="00D729A6"/>
    <w:p w14:paraId="0AF18D92" w14:textId="77777777" w:rsidR="00D729A6" w:rsidRDefault="003E06C5" w:rsidP="00D729A6">
      <w:r>
        <w:rPr>
          <w:noProof/>
          <w:lang w:eastAsia="en-IN"/>
        </w:rPr>
        <w:pict w14:anchorId="0A9BD455">
          <v:rect id="_x0000_s1086" style="position:absolute;margin-left:44.4pt;margin-top:-7.35pt;width:7.15pt;height:830.75pt;z-index:251703296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</w:p>
    <w:p w14:paraId="6FD0DDD9" w14:textId="77777777" w:rsidR="00D729A6" w:rsidRDefault="00D729A6" w:rsidP="00D729A6"/>
    <w:p w14:paraId="3ADBB66F" w14:textId="77777777" w:rsidR="00D729A6" w:rsidRDefault="00D729A6" w:rsidP="00D729A6"/>
    <w:p w14:paraId="19F289AF" w14:textId="77777777" w:rsidR="00D729A6" w:rsidRDefault="00D729A6" w:rsidP="00D729A6"/>
    <w:p w14:paraId="0898AB63" w14:textId="77777777" w:rsidR="00D729A6" w:rsidRDefault="003E06C5" w:rsidP="00D729A6">
      <w:r>
        <w:rPr>
          <w:noProof/>
          <w:lang w:eastAsia="en-IN"/>
        </w:rPr>
        <w:pict w14:anchorId="172D7AF3">
          <v:rect id="_x0000_s1087" style="position:absolute;margin-left:44.4pt;margin-top:-7.35pt;width:7.15pt;height:830.75pt;z-index:25170432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</w:p>
    <w:p w14:paraId="63F399E7" w14:textId="77777777" w:rsidR="00D729A6" w:rsidRDefault="00D729A6" w:rsidP="00D729A6"/>
    <w:p w14:paraId="136421D1" w14:textId="77777777" w:rsidR="00D729A6" w:rsidRDefault="00D729A6" w:rsidP="00D729A6"/>
    <w:p w14:paraId="0371FBD0" w14:textId="77777777" w:rsidR="00D729A6" w:rsidRDefault="003E06C5" w:rsidP="00D729A6">
      <w:r>
        <w:rPr>
          <w:noProof/>
          <w:lang w:val="en-US"/>
        </w:rPr>
        <w:pict w14:anchorId="46D28D5A">
          <v:rect id="Rectangle 6" o:spid="_x0000_s1083" style="position:absolute;margin-left:264pt;margin-top:23.4pt;width:269.5pt;height:2in;z-index:251700224;visibility:visibl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" filled="f" stroked="f">
            <v:textbox style="mso-next-textbox:#Rectangle 6">
              <w:txbxContent>
                <w:p w14:paraId="67674BFF" w14:textId="77777777" w:rsidR="00D729A6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  <w:r>
                    <w:rPr>
                      <w:sz w:val="48"/>
                      <w:szCs w:val="48"/>
                    </w:rPr>
                    <w:t>Name: Bhrigu Bhargava</w:t>
                  </w:r>
                </w:p>
                <w:p w14:paraId="00DB5C38" w14:textId="440E8013" w:rsidR="00D729A6" w:rsidRPr="000066FE" w:rsidRDefault="00D729A6" w:rsidP="00D729A6">
                  <w:pPr>
                    <w:spacing w:after="0" w:line="240" w:lineRule="auto"/>
                    <w:contextualSpacing/>
                    <w:rPr>
                      <w:sz w:val="48"/>
                      <w:szCs w:val="48"/>
                    </w:rPr>
                  </w:pPr>
                </w:p>
              </w:txbxContent>
            </v:textbox>
          </v:rect>
        </w:pict>
      </w:r>
    </w:p>
    <w:p w14:paraId="46D60678" w14:textId="77777777" w:rsidR="00D729A6" w:rsidRDefault="00D729A6" w:rsidP="00D729A6"/>
    <w:p w14:paraId="1BC3145E" w14:textId="77777777" w:rsidR="00D729A6" w:rsidRDefault="00D729A6" w:rsidP="00D729A6"/>
    <w:p w14:paraId="25F12DC5" w14:textId="77777777" w:rsidR="00D729A6" w:rsidRDefault="003E06C5" w:rsidP="00D729A6">
      <w:r>
        <w:rPr>
          <w:noProof/>
          <w:lang w:eastAsia="en-IN"/>
        </w:rPr>
        <w:pict w14:anchorId="16857DB4">
          <v:rect id="_x0000_s1085" style="position:absolute;margin-left:0;margin-top:0;width:641.75pt;height:64pt;z-index:251702272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3075AD51" w14:textId="77777777" w:rsidR="00D729A6" w:rsidRDefault="00D729A6" w:rsidP="00D729A6"/>
    <w:p w14:paraId="2D86D298" w14:textId="77777777" w:rsidR="00D729A6" w:rsidRDefault="00D729A6" w:rsidP="00D729A6"/>
    <w:p w14:paraId="2849E6B7" w14:textId="77777777" w:rsidR="00D729A6" w:rsidRDefault="00D729A6" w:rsidP="00D729A6"/>
    <w:p w14:paraId="3624B79F" w14:textId="77777777" w:rsidR="00D729A6" w:rsidRDefault="00D729A6" w:rsidP="00D729A6"/>
    <w:p w14:paraId="39A530FE" w14:textId="77777777" w:rsidR="00D729A6" w:rsidRDefault="00867AC4" w:rsidP="00867AC4">
      <w:pPr>
        <w:tabs>
          <w:tab w:val="left" w:pos="8573"/>
        </w:tabs>
      </w:pPr>
      <w:r>
        <w:tab/>
      </w:r>
    </w:p>
    <w:p w14:paraId="11555F23" w14:textId="77777777" w:rsidR="009F4B42" w:rsidRDefault="00D14099" w:rsidP="001159AD">
      <w:pPr>
        <w:pStyle w:val="NoSpacing"/>
        <w:jc w:val="center"/>
      </w:pPr>
      <w:r w:rsidRPr="00D14099">
        <w:rPr>
          <w:rFonts w:asciiTheme="majorHAnsi" w:eastAsiaTheme="minorHAnsi" w:hAnsiTheme="majorHAnsi" w:cs="Times New Roman"/>
          <w:b/>
          <w:color w:val="4F81BD" w:themeColor="accent1"/>
          <w:sz w:val="36"/>
          <w:szCs w:val="32"/>
          <w:lang w:val="en-IN"/>
        </w:rPr>
        <w:t>Sequence Detector</w:t>
      </w:r>
      <w:sdt>
        <w:sdtPr>
          <w:rPr>
            <w:rFonts w:asciiTheme="majorHAnsi" w:eastAsiaTheme="majorEastAsia" w:hAnsiTheme="majorHAnsi" w:cstheme="majorBidi"/>
            <w:b/>
            <w:bCs/>
            <w:color w:val="365F91" w:themeColor="accent1" w:themeShade="BF"/>
            <w:sz w:val="72"/>
            <w:szCs w:val="72"/>
          </w:rPr>
          <w:id w:val="5896214"/>
          <w:docPartObj>
            <w:docPartGallery w:val="Cover Pages"/>
            <w:docPartUnique/>
          </w:docPartObj>
        </w:sdtPr>
        <w:sdtEndPr>
          <w:rPr>
            <w:rFonts w:asciiTheme="minorHAnsi" w:eastAsiaTheme="minorEastAsia" w:hAnsiTheme="minorHAnsi" w:cstheme="minorBidi"/>
            <w:b w:val="0"/>
            <w:bCs w:val="0"/>
            <w:color w:val="auto"/>
            <w:sz w:val="22"/>
            <w:szCs w:val="22"/>
          </w:rPr>
        </w:sdtEndPr>
        <w:sdtContent>
          <w:r w:rsidR="003E06C5">
            <w:rPr>
              <w:rFonts w:eastAsiaTheme="majorEastAsia" w:cstheme="majorBidi"/>
              <w:noProof/>
              <w:lang w:eastAsia="zh-TW"/>
            </w:rPr>
            <w:pict w14:anchorId="1A342B39">
              <v:rect id="_x0000_s1026" style="position:absolute;left:0;text-align:left;margin-left:0;margin-top:0;width:641.75pt;height:64pt;z-index:25163364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page"/>
              </v:rect>
            </w:pict>
          </w:r>
          <w:r w:rsidR="003E06C5">
            <w:rPr>
              <w:rFonts w:eastAsiaTheme="majorEastAsia" w:cstheme="majorBidi"/>
              <w:noProof/>
              <w:lang w:eastAsia="zh-TW"/>
            </w:rPr>
            <w:pict w14:anchorId="5E6AF276">
              <v:rect id="_x0000_s1029" style="position:absolute;left:0;text-align:left;margin-left:0;margin-top:0;width:7.15pt;height:830.75pt;z-index:251663360;mso-height-percent:1050;mso-position-horizontal:center;mso-position-horizontal-relative:left-margin-area;mso-position-vertical:center;mso-position-vertical-relative:page;mso-height-percent:1050" o:allowincell="f" fillcolor="white [3212]" strokecolor="#548dd4 [1951]">
                <w10:wrap anchorx="margin" anchory="page"/>
              </v:rect>
            </w:pict>
          </w:r>
          <w:r w:rsidR="003E06C5">
            <w:rPr>
              <w:rFonts w:eastAsiaTheme="majorEastAsia" w:cstheme="majorBidi"/>
              <w:noProof/>
              <w:lang w:eastAsia="zh-TW"/>
            </w:rPr>
            <w:pict w14:anchorId="47E48104">
              <v:rect id="_x0000_s1027" style="position:absolute;left:0;text-align:left;margin-left:0;margin-top:0;width:641.75pt;height:64pt;z-index:251661312;mso-width-percent:1050;mso-height-percent:900;mso-position-horizontal:center;mso-position-horizontal-relative:page;mso-position-vertical:top;mso-position-vertical-relative:top-margin-area;mso-width-percent:1050;mso-height-percent:900;mso-height-relative:top-margin-area" o:allowincell="f" fillcolor="#4f81bd [3204]" stroked="f" strokecolor="#4f81bd [3204]" strokeweight="10pt">
                <v:stroke linestyle="thinThin"/>
                <v:shadow color="#868686"/>
                <w10:wrap anchorx="page" anchory="margin"/>
              </v:rect>
            </w:pict>
          </w:r>
        </w:sdtContent>
      </w:sdt>
    </w:p>
    <w:p w14:paraId="132F738C" w14:textId="77777777" w:rsidR="002449EA" w:rsidRDefault="005E5340" w:rsidP="00F02AED">
      <w:pPr>
        <w:pStyle w:val="Heading1"/>
      </w:pPr>
      <w:r w:rsidRPr="00FE389B">
        <w:rPr>
          <w:u w:val="single"/>
        </w:rPr>
        <w:t>Design Approach</w:t>
      </w:r>
      <w:r>
        <w:t xml:space="preserve">: </w:t>
      </w:r>
    </w:p>
    <w:p w14:paraId="1E706D52" w14:textId="77777777" w:rsidR="00581E86" w:rsidRDefault="001159AD" w:rsidP="00581E86">
      <w:r>
        <w:br/>
      </w:r>
      <w:r w:rsidR="00581E86">
        <w:t>To begin with, the design is done using behavioural style of coding. Also, state machine is used to define the desired states.</w:t>
      </w:r>
    </w:p>
    <w:p w14:paraId="5A1EA3C0" w14:textId="77777777" w:rsidR="00581E86" w:rsidRDefault="00581E86" w:rsidP="00581E86">
      <w:pPr>
        <w:pStyle w:val="ListParagraph"/>
        <w:numPr>
          <w:ilvl w:val="0"/>
          <w:numId w:val="7"/>
        </w:numPr>
      </w:pPr>
      <w:r>
        <w:t>Mealy Non-Overlapping: In Non-Overlapping, the state machine will return back to the idle state after the sequence is detected.</w:t>
      </w:r>
    </w:p>
    <w:p w14:paraId="647CE918" w14:textId="77777777" w:rsidR="00581E86" w:rsidRDefault="00581E86" w:rsidP="00581E86">
      <w:pPr>
        <w:pStyle w:val="ListParagraph"/>
        <w:numPr>
          <w:ilvl w:val="0"/>
          <w:numId w:val="7"/>
        </w:numPr>
      </w:pPr>
      <w:r>
        <w:t>Mealy Overlapping: In overlapping, the state machine will return to some intermediated state other than the idle state.</w:t>
      </w:r>
    </w:p>
    <w:p w14:paraId="27073096" w14:textId="77777777" w:rsidR="00F64D1C" w:rsidRDefault="003E06C5" w:rsidP="005B6205">
      <w:pPr>
        <w:spacing w:after="0"/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pict w14:anchorId="243662BA">
          <v:rect id="_x0000_s1154" style="position:absolute;margin-left:.6pt;margin-top:731.35pt;width:642.6pt;height:64.8pt;z-index:2516326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5763F1A">
          <v:rect id="_x0000_s1151" style="position:absolute;margin-left:0;margin-top:0;width:641.75pt;height:64pt;z-index:251635690;mso-width-percent:1050;mso-height-percent:900;mso-position-horizontal:center;mso-position-horizontal-relative:page;mso-position-vertical:bottom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345FB7DD">
          <v:rect id="_x0000_s1147" style="position:absolute;margin-left:.45pt;margin-top:726.8pt;width:642.45pt;height:64.75pt;z-index:251636715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71D76F2">
          <v:rect id="_x0000_s1122" style="position:absolute;margin-left:-30.1pt;margin-top:-3pt;width:642.6pt;height:64.75pt;z-index:251637740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b/>
          <w:noProof/>
          <w:lang w:eastAsia="en-IN"/>
        </w:rPr>
        <w:pict w14:anchorId="2068FDB4">
          <v:rect id="_x0000_s1105" style="position:absolute;margin-left:-1.7pt;margin-top:728.7pt;width:642.25pt;height:64.7pt;z-index:2516459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76D9A96B">
          <v:rect id="_x0000_s1100" style="position:absolute;margin-left:-.9pt;margin-top:728.85pt;width:642.3pt;height:64.6pt;z-index:251646964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B84DEF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Synthesis</w:t>
      </w:r>
      <w:r w:rsidR="00B84DEF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59DFAF6D" w14:textId="77777777" w:rsidR="00B84DEF" w:rsidRDefault="003E06C5" w:rsidP="00B84DEF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pict w14:anchorId="17457592">
          <v:rect id="_x0000_s1060" style="position:absolute;left:0;text-align:left;margin-left:35.55pt;margin-top:-13.8pt;width:7.15pt;height:830.75pt;z-index:251688960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8529AA">
        <w:t>RTL S</w:t>
      </w:r>
      <w:r w:rsidR="00B84DEF" w:rsidRPr="00B84DEF">
        <w:t>chematic</w:t>
      </w:r>
    </w:p>
    <w:p w14:paraId="7559C6A1" w14:textId="77777777" w:rsidR="004460E1" w:rsidRDefault="00B475BC" w:rsidP="008529AA">
      <w:r w:rsidRPr="00B475BC">
        <w:rPr>
          <w:noProof/>
        </w:rPr>
        <w:drawing>
          <wp:inline distT="0" distB="0" distL="0" distR="0" wp14:anchorId="5EBC13B7" wp14:editId="704D3DBA">
            <wp:extent cx="5943600" cy="3067050"/>
            <wp:effectExtent l="19050" t="0" r="0" b="0"/>
            <wp:docPr id="9" name="Picture 2" descr="C:\Users\Admin\Desktop\VERILOG\Lab_Work\B\Lab4\Q1\Doc\RT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VERILOG\Lab_Work\B\Lab4\Q1\Doc\RTL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260D1F" w14:textId="77777777" w:rsidR="006530FD" w:rsidRDefault="00B475BC" w:rsidP="008529AA">
      <w:r>
        <w:rPr>
          <w:noProof/>
          <w:lang w:eastAsia="en-IN"/>
        </w:rPr>
        <w:lastRenderedPageBreak/>
        <w:drawing>
          <wp:inline distT="0" distB="0" distL="0" distR="0" wp14:anchorId="5E45F823" wp14:editId="3D4D4263">
            <wp:extent cx="5257800" cy="3943350"/>
            <wp:effectExtent l="19050" t="0" r="0" b="0"/>
            <wp:docPr id="14" name="Picture 8" descr="C:\Users\Admin\Desktop\VERILOG\Lab_Work\B\Lab4\Q1\Doc\RTL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Admin\Desktop\VERILOG\Lab_Work\B\Lab4\Q1\Doc\RTL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3943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3E06C5">
        <w:rPr>
          <w:noProof/>
          <w:lang w:eastAsia="en-IN"/>
        </w:rPr>
        <w:pict w14:anchorId="57F8AA7A">
          <v:rect id="_x0000_s1092" style="position:absolute;margin-left:-.45pt;margin-top:728.1pt;width:642.25pt;height:64.8pt;z-index:2516490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1ED210D7" w14:textId="77777777" w:rsidR="008529AA" w:rsidRDefault="003E06C5" w:rsidP="008529AA">
      <w:pPr>
        <w:pStyle w:val="ListParagraph"/>
        <w:numPr>
          <w:ilvl w:val="0"/>
          <w:numId w:val="2"/>
        </w:num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lang w:eastAsia="en-IN"/>
        </w:rPr>
        <w:pict w14:anchorId="79B0F457">
          <v:rect id="_x0000_s1064" style="position:absolute;left:0;text-align:left;margin-left:-496.85pt;margin-top:-3pt;width:7.15pt;height:830pt;z-index:25169203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149AAEA3">
          <v:rect id="_x0000_s1117" style="position:absolute;left:0;text-align:left;margin-left:-1.5pt;margin-top:-1.2pt;width:642.5pt;height:64.75pt;z-index:251640814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1666A1">
        <w:t>Block</w:t>
      </w:r>
      <w:r w:rsidR="008529AA" w:rsidRPr="00B84DEF">
        <w:t xml:space="preserve"> </w:t>
      </w:r>
      <w:r w:rsidR="001666A1">
        <w:t>Diagram</w:t>
      </w:r>
    </w:p>
    <w:p w14:paraId="7BDCD2E1" w14:textId="77777777" w:rsidR="004460E1" w:rsidRDefault="003E06C5" w:rsidP="005E5340">
      <w:pPr>
        <w:rPr>
          <w:b/>
        </w:rPr>
      </w:pPr>
      <w:r>
        <w:rPr>
          <w:b/>
          <w:noProof/>
          <w:lang w:eastAsia="en-IN"/>
        </w:rPr>
        <w:pict w14:anchorId="0D2A4E9A">
          <v:rect id="_x0000_s1165" style="position:absolute;margin-left:36.15pt;margin-top:-12.9pt;width:7.15pt;height:830.75pt;z-index:251725824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B475BC">
        <w:rPr>
          <w:b/>
          <w:noProof/>
          <w:lang w:eastAsia="en-IN"/>
        </w:rPr>
        <w:drawing>
          <wp:inline distT="0" distB="0" distL="0" distR="0" wp14:anchorId="2B1623F1" wp14:editId="0B6D9EA9">
            <wp:extent cx="2914650" cy="3234756"/>
            <wp:effectExtent l="19050" t="0" r="0" b="0"/>
            <wp:docPr id="10" name="Picture 4" descr="C:\Users\Admin\Desktop\VERILOG\Lab_Work\B\Lab4\Q1\Doc\block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dmin\Desktop\VERILOG\Lab_Work\B\Lab4\Q1\Doc\block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142" cy="32486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30C94" w14:textId="77777777" w:rsidR="00B475BC" w:rsidRDefault="00B475BC" w:rsidP="005E5340">
      <w:pPr>
        <w:rPr>
          <w:b/>
        </w:rPr>
      </w:pPr>
    </w:p>
    <w:p w14:paraId="615679EE" w14:textId="77777777" w:rsidR="009A4D3A" w:rsidRDefault="003E06C5" w:rsidP="009A4D3A">
      <w:pPr>
        <w:pStyle w:val="ListParagraph"/>
        <w:numPr>
          <w:ilvl w:val="0"/>
          <w:numId w:val="2"/>
        </w:numPr>
      </w:pPr>
      <w:r>
        <w:rPr>
          <w:noProof/>
          <w:lang w:eastAsia="en-IN"/>
        </w:rPr>
        <w:lastRenderedPageBreak/>
        <w:pict w14:anchorId="076C5F2A">
          <v:rect id="_x0000_s1163" style="position:absolute;left:0;text-align:left;margin-left:37.8pt;margin-top:-13.5pt;width:7.15pt;height:829.9pt;z-index:251724800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>
        <w:rPr>
          <w:noProof/>
          <w:lang w:eastAsia="en-IN"/>
        </w:rPr>
        <w:pict w14:anchorId="638B7059">
          <v:rect id="_x0000_s1141" style="position:absolute;left:0;text-align:left;margin-left:-.9pt;margin-top:-2.2pt;width:642.4pt;height:64.75pt;z-index:251634665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 w:rsidR="009A4D3A">
        <w:t>Tech Schematic</w:t>
      </w:r>
    </w:p>
    <w:p w14:paraId="4D909C71" w14:textId="77777777" w:rsidR="00B475BC" w:rsidRDefault="00B475BC" w:rsidP="009A4D3A">
      <w:r>
        <w:rPr>
          <w:noProof/>
          <w:lang w:eastAsia="en-IN"/>
        </w:rPr>
        <w:drawing>
          <wp:inline distT="0" distB="0" distL="0" distR="0" wp14:anchorId="7761F8F8" wp14:editId="04993EDA">
            <wp:extent cx="3820258" cy="3009900"/>
            <wp:effectExtent l="19050" t="0" r="8792" b="0"/>
            <wp:docPr id="11" name="Picture 5" descr="C:\Users\Admin\Desktop\VERILOG\Lab_Work\B\Lab4\Q1\Doc\Tec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\Desktop\VERILOG\Lab_Work\B\Lab4\Q1\Doc\Tech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0258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CE73FE" w14:textId="77777777" w:rsidR="00B475BC" w:rsidRDefault="00B475BC" w:rsidP="009A4D3A">
      <w:r>
        <w:rPr>
          <w:noProof/>
          <w:lang w:eastAsia="en-IN"/>
        </w:rPr>
        <w:drawing>
          <wp:inline distT="0" distB="0" distL="0" distR="0" wp14:anchorId="060CF54F" wp14:editId="3A2B8F72">
            <wp:extent cx="3610472" cy="3543300"/>
            <wp:effectExtent l="19050" t="0" r="9028" b="0"/>
            <wp:docPr id="12" name="Picture 6" descr="C:\Users\Admin\Desktop\VERILOG\Lab_Work\B\Lab4\Q1\Doc\Tech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Admin\Desktop\VERILOG\Lab_Work\B\Lab4\Q1\Doc\Tech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0472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44A20D" w14:textId="77777777" w:rsidR="00B475BC" w:rsidRDefault="00B475BC" w:rsidP="009A4D3A"/>
    <w:p w14:paraId="5A09B133" w14:textId="77777777" w:rsidR="009A4D3A" w:rsidRDefault="003E06C5" w:rsidP="009A4D3A">
      <w:r>
        <w:rPr>
          <w:noProof/>
          <w:lang w:eastAsia="en-IN"/>
        </w:rPr>
        <w:pict w14:anchorId="342AE7A6">
          <v:rect id="_x0000_s1162" style="position:absolute;margin-left:38.25pt;margin-top:-17.7pt;width:7.15pt;height:830.6pt;z-index:251723776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>
        <w:rPr>
          <w:noProof/>
          <w:lang w:eastAsia="en-IN"/>
        </w:rPr>
        <w:pict w14:anchorId="6D059FF9">
          <v:rect id="_x0000_s1090" style="position:absolute;margin-left:-27.1pt;margin-top:727.85pt;width:642.6pt;height:64.5pt;z-index:251650038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p w14:paraId="40DFE1B2" w14:textId="77777777" w:rsidR="009A4D3A" w:rsidRDefault="003E06C5" w:rsidP="009A4D3A">
      <w:pPr>
        <w:pStyle w:val="ListParagraph"/>
        <w:numPr>
          <w:ilvl w:val="0"/>
          <w:numId w:val="2"/>
        </w:numPr>
      </w:pPr>
      <w:r>
        <w:rPr>
          <w:b/>
          <w:noProof/>
          <w:lang w:eastAsia="en-IN"/>
        </w:rPr>
        <w:pict w14:anchorId="0BD6F70A">
          <v:rect id="_x0000_s1169" style="position:absolute;left:0;text-align:left;margin-left:-3pt;margin-top:-1.35pt;width:642.6pt;height:64.7pt;z-index:251631590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>
        <w:rPr>
          <w:b/>
          <w:noProof/>
          <w:lang w:eastAsia="en-IN"/>
        </w:rPr>
        <w:pict w14:anchorId="50CFFD8B">
          <v:rect id="_x0000_s1168" style="position:absolute;left:0;text-align:left;margin-left:37.3pt;margin-top:-1.25pt;width:7.15pt;height:830.55pt;z-index:251726848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FD1FF1">
        <w:t>Simulation Waveform</w:t>
      </w:r>
      <w:r w:rsidR="009A4D3A" w:rsidRPr="009A4D3A">
        <w:t xml:space="preserve"> Result</w:t>
      </w:r>
    </w:p>
    <w:p w14:paraId="67E24047" w14:textId="77777777" w:rsidR="00D20AF1" w:rsidRDefault="00B475BC" w:rsidP="005B620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</w:pPr>
      <w:r>
        <w:rPr>
          <w:rFonts w:asciiTheme="majorHAnsi" w:eastAsiaTheme="majorEastAsia" w:hAnsiTheme="majorHAnsi" w:cstheme="majorBidi"/>
          <w:b/>
          <w:bCs/>
          <w:noProof/>
          <w:color w:val="365F91" w:themeColor="accent1" w:themeShade="BF"/>
          <w:sz w:val="28"/>
          <w:szCs w:val="28"/>
          <w:u w:val="single"/>
          <w:lang w:eastAsia="en-IN"/>
        </w:rPr>
        <w:lastRenderedPageBreak/>
        <w:drawing>
          <wp:inline distT="0" distB="0" distL="0" distR="0" wp14:anchorId="563E9F34" wp14:editId="3B6E6256">
            <wp:extent cx="5943600" cy="2305050"/>
            <wp:effectExtent l="19050" t="0" r="0" b="0"/>
            <wp:docPr id="13" name="Picture 7" descr="C:\Users\Admin\Desktop\VERILOG\Lab_Work\B\Lab4\Q1\Doc\wa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dmin\Desktop\VERILOG\Lab_Work\B\Lab4\Q1\Doc\wave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5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8E318" w14:textId="77777777" w:rsidR="005B6205" w:rsidRPr="005B6205" w:rsidRDefault="003E06C5" w:rsidP="005B6205">
      <w:r>
        <w:rPr>
          <w:b/>
          <w:noProof/>
          <w:lang w:eastAsia="en-IN"/>
        </w:rPr>
        <w:pict w14:anchorId="14BF4BEB">
          <v:rect id="_x0000_s1071" style="position:absolute;margin-left:-30.4pt;margin-top:727.4pt;width:642.4pt;height:64.8pt;z-index:251652088;mso-width-percent:1050;mso-height-percent:900;mso-position-horizontal-relative:page;mso-position-vertical-relative:top-margin-area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margin"/>
          </v:rect>
        </w:pict>
      </w:r>
      <w: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pict w14:anchorId="09D04593">
          <v:rect id="_x0000_s1048" style="position:absolute;margin-left:37.55pt;margin-top:-16.5pt;width:7.15pt;height:830.15pt;z-index:251676672;mso-height-percent:1050;mso-position-horizontal-relative:right-margin-area;mso-position-vertical-relative:page;mso-height-percent:1050" o:allowincell="f" fillcolor="white [3212]" strokecolor="#548dd4 [1951]">
            <w10:wrap anchorx="page" anchory="page"/>
          </v:rect>
        </w:pict>
      </w:r>
      <w:r w:rsidR="00954118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Error:</w:t>
      </w:r>
    </w:p>
    <w:p w14:paraId="4EBD00DC" w14:textId="77777777" w:rsidR="00F141CD" w:rsidRDefault="00B475BC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  <w: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t>None</w:t>
      </w:r>
    </w:p>
    <w:p w14:paraId="43D6DC8D" w14:textId="77777777" w:rsidR="004917F9" w:rsidRPr="00954118" w:rsidRDefault="004917F9" w:rsidP="00B475BC">
      <w:pPr>
        <w:pStyle w:val="Default"/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</w:pPr>
    </w:p>
    <w:p w14:paraId="24D7E4E4" w14:textId="77777777" w:rsidR="00F72D7E" w:rsidRDefault="003E06C5" w:rsidP="00F72D7E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  <w:r>
        <w:rPr>
          <w:noProof/>
          <w:lang w:eastAsia="en-IN"/>
        </w:rPr>
        <w:pict w14:anchorId="1609CBA8">
          <v:rect id="_x0000_s1156" style="position:absolute;margin-left:45.9pt;margin-top:-1.75pt;width:7.15pt;height:830.2pt;z-index:251722752;mso-height-percent:1050;mso-position-horizontal-relative:left-margin-area;mso-position-vertical-relative:page;mso-height-percent:1050" o:allowincell="f" fillcolor="white [3212]" strokecolor="#548dd4 [1951]">
            <w10:wrap anchorx="margin" anchory="page"/>
          </v:rect>
        </w:pict>
      </w:r>
      <w:r w:rsidR="00F72D7E" w:rsidRPr="00FE389B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  <w:u w:val="single"/>
        </w:rPr>
        <w:t>Verified by</w:t>
      </w:r>
      <w:r w:rsidR="00F72D7E" w:rsidRPr="00B84DEF"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  <w:t>:</w:t>
      </w:r>
    </w:p>
    <w:p w14:paraId="0974C63D" w14:textId="77777777" w:rsidR="00F64D1C" w:rsidRPr="000A7B7D" w:rsidRDefault="003E06C5" w:rsidP="005E5340">
      <w:pPr>
        <w:rPr>
          <w:b/>
        </w:rPr>
      </w:pPr>
      <w:r>
        <w:rPr>
          <w:noProof/>
          <w:lang w:eastAsia="en-IN"/>
        </w:rPr>
        <w:pict w14:anchorId="10D6A8CD">
          <v:rect id="_x0000_s1113" style="position:absolute;margin-left:-15pt;margin-top:.15pt;width:642.3pt;height:64.35pt;z-index:251641839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  <w:r w:rsidR="006806CD">
        <w:t>Dharamvir Chundawat</w:t>
      </w:r>
      <w:r w:rsidR="00F72D7E" w:rsidRPr="00F72D7E">
        <w:t xml:space="preserve"> (15024013300</w:t>
      </w:r>
      <w:r w:rsidR="006806CD">
        <w:t>7</w:t>
      </w:r>
      <w:r w:rsidR="00F72D7E" w:rsidRPr="00F72D7E">
        <w:t>)</w:t>
      </w:r>
      <w:r>
        <w:rPr>
          <w:noProof/>
          <w:lang w:eastAsia="en-IN"/>
        </w:rPr>
        <w:pict w14:anchorId="16167FDD">
          <v:rect id="_x0000_s1067" style="position:absolute;margin-left:-1.5pt;margin-top:727.25pt;width:642.6pt;height:64.8pt;z-index:251653113;mso-width-percent:1050;mso-height-percent:900;mso-position-horizontal-relative:page;mso-position-vertical-relative:page;mso-width-percent:1050;mso-height-percent:900;mso-height-relative:top-margin-area" o:allowincell="f" fillcolor="#4f81bd [3204]" stroked="f" strokecolor="#4f81bd [3204]" strokeweight="10pt">
            <v:stroke linestyle="thinThin"/>
            <v:shadow color="#868686"/>
            <w10:wrap anchorx="page" anchory="page"/>
          </v:rect>
        </w:pict>
      </w:r>
    </w:p>
    <w:sectPr w:rsidR="00F64D1C" w:rsidRPr="000A7B7D" w:rsidSect="00273AF6"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8" type="#_x0000_t75" style="width:13.4pt;height:13.4pt" o:bullet="t">
        <v:imagedata r:id="rId1" o:title="msoCDAC"/>
      </v:shape>
    </w:pict>
  </w:numPicBullet>
  <w:abstractNum w:abstractNumId="0" w15:restartNumberingAfterBreak="0">
    <w:nsid w:val="03592120"/>
    <w:multiLevelType w:val="hybridMultilevel"/>
    <w:tmpl w:val="33D00E12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E3302"/>
    <w:multiLevelType w:val="hybridMultilevel"/>
    <w:tmpl w:val="11A416E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0626A6"/>
    <w:multiLevelType w:val="hybridMultilevel"/>
    <w:tmpl w:val="D716E2F0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931961"/>
    <w:multiLevelType w:val="hybridMultilevel"/>
    <w:tmpl w:val="236093BC"/>
    <w:lvl w:ilvl="0" w:tplc="8730AD8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FD0B66"/>
    <w:multiLevelType w:val="hybridMultilevel"/>
    <w:tmpl w:val="CFF0BFD6"/>
    <w:lvl w:ilvl="0" w:tplc="C160F53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BC34505"/>
    <w:multiLevelType w:val="hybridMultilevel"/>
    <w:tmpl w:val="ABBA98D0"/>
    <w:lvl w:ilvl="0" w:tplc="0FF458F8">
      <w:start w:val="1"/>
      <w:numFmt w:val="decimal"/>
      <w:lvlText w:val="%1.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4471A7"/>
    <w:multiLevelType w:val="hybridMultilevel"/>
    <w:tmpl w:val="CDDAC8F6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zNDK2MDI0MDcwM7FQ0lEKTi0uzszPAykwrAUAtlTaVCwAAAA="/>
  </w:docVars>
  <w:rsids>
    <w:rsidRoot w:val="00273AF6"/>
    <w:rsid w:val="0000120E"/>
    <w:rsid w:val="0000579C"/>
    <w:rsid w:val="00025F1C"/>
    <w:rsid w:val="000335D0"/>
    <w:rsid w:val="0006294C"/>
    <w:rsid w:val="000A6F20"/>
    <w:rsid w:val="000A7B7D"/>
    <w:rsid w:val="000C0B3C"/>
    <w:rsid w:val="000D1EFF"/>
    <w:rsid w:val="000D5D58"/>
    <w:rsid w:val="000E4B3C"/>
    <w:rsid w:val="001141A8"/>
    <w:rsid w:val="001159AD"/>
    <w:rsid w:val="00135A77"/>
    <w:rsid w:val="001666A1"/>
    <w:rsid w:val="001967D7"/>
    <w:rsid w:val="001B0192"/>
    <w:rsid w:val="00226F96"/>
    <w:rsid w:val="0023535C"/>
    <w:rsid w:val="002449EA"/>
    <w:rsid w:val="00273AF6"/>
    <w:rsid w:val="00273D56"/>
    <w:rsid w:val="0027572C"/>
    <w:rsid w:val="002D5A9D"/>
    <w:rsid w:val="002E05E7"/>
    <w:rsid w:val="002F42CE"/>
    <w:rsid w:val="00341DBB"/>
    <w:rsid w:val="003627B1"/>
    <w:rsid w:val="003C01D8"/>
    <w:rsid w:val="003E06C5"/>
    <w:rsid w:val="003E35B3"/>
    <w:rsid w:val="004035E8"/>
    <w:rsid w:val="004040ED"/>
    <w:rsid w:val="00411A31"/>
    <w:rsid w:val="00415826"/>
    <w:rsid w:val="00415AB8"/>
    <w:rsid w:val="00426E56"/>
    <w:rsid w:val="004460E1"/>
    <w:rsid w:val="004917F9"/>
    <w:rsid w:val="0049506A"/>
    <w:rsid w:val="00497968"/>
    <w:rsid w:val="004B19A0"/>
    <w:rsid w:val="004C5467"/>
    <w:rsid w:val="00554DCF"/>
    <w:rsid w:val="00581E86"/>
    <w:rsid w:val="00583D91"/>
    <w:rsid w:val="005B416B"/>
    <w:rsid w:val="005B6205"/>
    <w:rsid w:val="005D7354"/>
    <w:rsid w:val="005E5340"/>
    <w:rsid w:val="00613B87"/>
    <w:rsid w:val="00647881"/>
    <w:rsid w:val="00651C0C"/>
    <w:rsid w:val="006530FD"/>
    <w:rsid w:val="006806CD"/>
    <w:rsid w:val="0068723E"/>
    <w:rsid w:val="006A10A5"/>
    <w:rsid w:val="006C4065"/>
    <w:rsid w:val="006E10A4"/>
    <w:rsid w:val="006F742C"/>
    <w:rsid w:val="00745C80"/>
    <w:rsid w:val="0075304D"/>
    <w:rsid w:val="00771134"/>
    <w:rsid w:val="00771AEA"/>
    <w:rsid w:val="007C4257"/>
    <w:rsid w:val="007D6341"/>
    <w:rsid w:val="00805841"/>
    <w:rsid w:val="0082182F"/>
    <w:rsid w:val="00846FC7"/>
    <w:rsid w:val="008500F9"/>
    <w:rsid w:val="008529AA"/>
    <w:rsid w:val="00867AC4"/>
    <w:rsid w:val="00883046"/>
    <w:rsid w:val="008B3354"/>
    <w:rsid w:val="008B5DFA"/>
    <w:rsid w:val="008B6C18"/>
    <w:rsid w:val="008B7EAE"/>
    <w:rsid w:val="008E09EA"/>
    <w:rsid w:val="00941831"/>
    <w:rsid w:val="00954118"/>
    <w:rsid w:val="0097252C"/>
    <w:rsid w:val="009A4D3A"/>
    <w:rsid w:val="009D5A9D"/>
    <w:rsid w:val="009F4B42"/>
    <w:rsid w:val="00A01762"/>
    <w:rsid w:val="00A0457A"/>
    <w:rsid w:val="00A87FD3"/>
    <w:rsid w:val="00AB3020"/>
    <w:rsid w:val="00AC3289"/>
    <w:rsid w:val="00AD1BF3"/>
    <w:rsid w:val="00AD7719"/>
    <w:rsid w:val="00B04914"/>
    <w:rsid w:val="00B05174"/>
    <w:rsid w:val="00B05381"/>
    <w:rsid w:val="00B40AB2"/>
    <w:rsid w:val="00B475BC"/>
    <w:rsid w:val="00B648E5"/>
    <w:rsid w:val="00B84DEF"/>
    <w:rsid w:val="00B85EA6"/>
    <w:rsid w:val="00B96A4B"/>
    <w:rsid w:val="00BE1A44"/>
    <w:rsid w:val="00BE6DEE"/>
    <w:rsid w:val="00BF2B01"/>
    <w:rsid w:val="00C20DA6"/>
    <w:rsid w:val="00C35E43"/>
    <w:rsid w:val="00C5336D"/>
    <w:rsid w:val="00C57038"/>
    <w:rsid w:val="00C9222F"/>
    <w:rsid w:val="00CA508F"/>
    <w:rsid w:val="00CB6007"/>
    <w:rsid w:val="00CD09DA"/>
    <w:rsid w:val="00CE5818"/>
    <w:rsid w:val="00D14099"/>
    <w:rsid w:val="00D20AF1"/>
    <w:rsid w:val="00D2585E"/>
    <w:rsid w:val="00D729A6"/>
    <w:rsid w:val="00D861B3"/>
    <w:rsid w:val="00E16E4B"/>
    <w:rsid w:val="00E63A10"/>
    <w:rsid w:val="00E715F1"/>
    <w:rsid w:val="00EA5E74"/>
    <w:rsid w:val="00F0004E"/>
    <w:rsid w:val="00F02AED"/>
    <w:rsid w:val="00F141CD"/>
    <w:rsid w:val="00F5377C"/>
    <w:rsid w:val="00F64D1C"/>
    <w:rsid w:val="00F7010A"/>
    <w:rsid w:val="00F72D7E"/>
    <w:rsid w:val="00FA7C1D"/>
    <w:rsid w:val="00FB5BEA"/>
    <w:rsid w:val="00FD1FF1"/>
    <w:rsid w:val="00FD3EF0"/>
    <w:rsid w:val="00FE38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170"/>
    <o:shapelayout v:ext="edit">
      <o:idmap v:ext="edit" data="1"/>
    </o:shapelayout>
  </w:shapeDefaults>
  <w:decimalSymbol w:val="."/>
  <w:listSeparator w:val=","/>
  <w14:docId w14:val="1526D7FC"/>
  <w15:docId w15:val="{D74A18F2-0F95-4600-8F83-A893CFF32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5340"/>
    <w:rPr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AE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73AF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273AF6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AF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AF6"/>
    <w:rPr>
      <w:rFonts w:ascii="Tahoma" w:hAnsi="Tahoma" w:cs="Tahoma"/>
      <w:sz w:val="16"/>
      <w:szCs w:val="16"/>
    </w:rPr>
  </w:style>
  <w:style w:type="paragraph" w:customStyle="1" w:styleId="Style1">
    <w:name w:val="Style1"/>
    <w:basedOn w:val="NoSpacing"/>
    <w:link w:val="Style1Char"/>
    <w:qFormat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2">
    <w:name w:val="Style2"/>
    <w:basedOn w:val="NoSpacing"/>
    <w:link w:val="Style2Char"/>
    <w:qFormat/>
    <w:rsid w:val="00C9222F"/>
    <w:rPr>
      <w:rFonts w:asciiTheme="majorHAnsi" w:eastAsiaTheme="majorEastAsia" w:hAnsiTheme="majorHAnsi" w:cstheme="majorBidi"/>
      <w:sz w:val="36"/>
      <w:szCs w:val="36"/>
    </w:rPr>
  </w:style>
  <w:style w:type="character" w:customStyle="1" w:styleId="Style1Char">
    <w:name w:val="Style1 Char"/>
    <w:basedOn w:val="NoSpacingChar"/>
    <w:link w:val="Style1"/>
    <w:rsid w:val="00C9222F"/>
    <w:rPr>
      <w:rFonts w:asciiTheme="majorHAnsi" w:eastAsiaTheme="majorEastAsia" w:hAnsiTheme="majorHAnsi" w:cstheme="majorBidi"/>
      <w:sz w:val="72"/>
      <w:szCs w:val="72"/>
    </w:rPr>
  </w:style>
  <w:style w:type="paragraph" w:customStyle="1" w:styleId="Style3">
    <w:name w:val="Style3"/>
    <w:basedOn w:val="Normal"/>
    <w:link w:val="Style3Char"/>
    <w:qFormat/>
    <w:rsid w:val="00C9222F"/>
    <w:rPr>
      <w:sz w:val="44"/>
    </w:rPr>
  </w:style>
  <w:style w:type="character" w:customStyle="1" w:styleId="Style2Char">
    <w:name w:val="Style2 Char"/>
    <w:basedOn w:val="NoSpacingChar"/>
    <w:link w:val="Style2"/>
    <w:rsid w:val="00C9222F"/>
    <w:rPr>
      <w:rFonts w:asciiTheme="majorHAnsi" w:eastAsiaTheme="majorEastAsia" w:hAnsiTheme="majorHAnsi" w:cstheme="majorBidi"/>
      <w:sz w:val="36"/>
      <w:szCs w:val="36"/>
    </w:rPr>
  </w:style>
  <w:style w:type="paragraph" w:customStyle="1" w:styleId="Style4">
    <w:name w:val="Style4"/>
    <w:basedOn w:val="Normal"/>
    <w:link w:val="Style4Char"/>
    <w:qFormat/>
    <w:rsid w:val="00C9222F"/>
    <w:rPr>
      <w:sz w:val="28"/>
    </w:rPr>
  </w:style>
  <w:style w:type="character" w:customStyle="1" w:styleId="Style3Char">
    <w:name w:val="Style3 Char"/>
    <w:basedOn w:val="DefaultParagraphFont"/>
    <w:link w:val="Style3"/>
    <w:rsid w:val="00C9222F"/>
    <w:rPr>
      <w:sz w:val="44"/>
    </w:rPr>
  </w:style>
  <w:style w:type="character" w:customStyle="1" w:styleId="Style4Char">
    <w:name w:val="Style4 Char"/>
    <w:basedOn w:val="DefaultParagraphFont"/>
    <w:link w:val="Style4"/>
    <w:rsid w:val="00C9222F"/>
    <w:rPr>
      <w:sz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41DB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41DB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41DBB"/>
    <w:rPr>
      <w:color w:val="0000FF" w:themeColor="hyperlink"/>
      <w:u w:val="single"/>
    </w:rPr>
  </w:style>
  <w:style w:type="paragraph" w:customStyle="1" w:styleId="Box">
    <w:name w:val="Box"/>
    <w:basedOn w:val="Normal"/>
    <w:qFormat/>
    <w:rsid w:val="00341DBB"/>
    <w:pPr>
      <w:spacing w:after="0" w:line="280" w:lineRule="exact"/>
    </w:pPr>
    <w:rPr>
      <w:rFonts w:ascii="Arial" w:eastAsia="Calibri" w:hAnsi="Arial" w:cs="Arial"/>
      <w:color w:val="323232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411A3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02AE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B84DEF"/>
    <w:pPr>
      <w:ind w:left="720"/>
      <w:contextualSpacing/>
    </w:pPr>
  </w:style>
  <w:style w:type="paragraph" w:customStyle="1" w:styleId="Default">
    <w:name w:val="Default"/>
    <w:rsid w:val="00954118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  <w:lang w:val="en-IN" w:eastAsia="en-IN"/>
    </w:rPr>
  </w:style>
  <w:style w:type="table" w:styleId="TableGrid">
    <w:name w:val="Table Grid"/>
    <w:basedOn w:val="TableNormal"/>
    <w:uiPriority w:val="59"/>
    <w:rsid w:val="00273D5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MediumShading2-Accent5">
    <w:name w:val="Medium Shading 2 Accent 5"/>
    <w:basedOn w:val="TableNormal"/>
    <w:uiPriority w:val="64"/>
    <w:rsid w:val="00273D5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Grid1-Accent5">
    <w:name w:val="Medium Grid 1 Accent 5"/>
    <w:basedOn w:val="TableNormal"/>
    <w:uiPriority w:val="67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customStyle="1" w:styleId="MediumShading1-Accent11">
    <w:name w:val="Medium Shading 1 - Accent 11"/>
    <w:basedOn w:val="TableNormal"/>
    <w:uiPriority w:val="63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LightGrid-Accent11">
    <w:name w:val="Light Grid - Accent 11"/>
    <w:basedOn w:val="TableNormal"/>
    <w:uiPriority w:val="62"/>
    <w:rsid w:val="00273D5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webSettings" Target="webSettings.xml"/><Relationship Id="rId10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166DC1B-3671-4381-8443-9D8BC0ABBC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5</Pages>
  <Words>94</Words>
  <Characters>53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MO</vt:lpstr>
    </vt:vector>
  </TitlesOfParts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</dc:title>
  <dc:subject>Free templates from www.hloom.com</dc:subject>
  <cp:keywords>professional, business, office; free office templates</cp:keywords>
  <dc:description>Download more templates for professional and private use from http://www.hloom.com. Free to download, edit, print, and distribute - see more info on our site.</dc:description>
  <cp:lastModifiedBy>Bhrigu Bhargava</cp:lastModifiedBy>
  <cp:revision>138</cp:revision>
  <dcterms:created xsi:type="dcterms:W3CDTF">2010-07-02T20:06:00Z</dcterms:created>
  <dcterms:modified xsi:type="dcterms:W3CDTF">2018-04-08T20:19:00Z</dcterms:modified>
  <cp:category>Business</cp:category>
</cp:coreProperties>
</file>